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F56231" w14:textId="68061FBC" w:rsidR="006C3E82" w:rsidRPr="001044A5" w:rsidRDefault="0096490D" w:rsidP="006C3E82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i/>
        </w:rPr>
      </w:pPr>
      <w:r w:rsidRPr="001044A5">
        <w:rPr>
          <w:rFonts w:ascii="Times New Roman" w:hAnsi="Times New Roman" w:cs="Times New Roman"/>
          <w:b/>
          <w:i/>
        </w:rPr>
        <w:t>Samir G. Taylor</w:t>
      </w:r>
    </w:p>
    <w:p w14:paraId="09C4CDD1" w14:textId="3BE6FBA6" w:rsidR="006C3E82" w:rsidRPr="001044A5" w:rsidRDefault="006C3E82" w:rsidP="00053339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i/>
        </w:rPr>
      </w:pPr>
      <w:r w:rsidRPr="001044A5">
        <w:rPr>
          <w:rFonts w:ascii="Times New Roman" w:hAnsi="Times New Roman" w:cs="Times New Roman"/>
          <w:b/>
          <w:i/>
        </w:rPr>
        <w:t>5</w:t>
      </w:r>
      <w:r w:rsidR="0096490D" w:rsidRPr="001044A5">
        <w:rPr>
          <w:rFonts w:ascii="Times New Roman" w:hAnsi="Times New Roman" w:cs="Times New Roman"/>
          <w:b/>
          <w:i/>
        </w:rPr>
        <w:t xml:space="preserve"> High </w:t>
      </w:r>
      <w:r w:rsidRPr="001044A5">
        <w:rPr>
          <w:rFonts w:ascii="Times New Roman" w:hAnsi="Times New Roman" w:cs="Times New Roman"/>
          <w:b/>
          <w:i/>
        </w:rPr>
        <w:t>Ct</w:t>
      </w:r>
      <w:r w:rsidR="00053339" w:rsidRPr="001044A5">
        <w:rPr>
          <w:rFonts w:ascii="Times New Roman" w:hAnsi="Times New Roman" w:cs="Times New Roman"/>
          <w:b/>
          <w:i/>
        </w:rPr>
        <w:t>,</w:t>
      </w:r>
      <w:r w:rsidR="00671CD7" w:rsidRPr="001044A5">
        <w:rPr>
          <w:rFonts w:ascii="Times New Roman" w:hAnsi="Times New Roman" w:cs="Times New Roman"/>
          <w:b/>
          <w:i/>
        </w:rPr>
        <w:t xml:space="preserve"> </w:t>
      </w:r>
      <w:r w:rsidR="0096490D" w:rsidRPr="001044A5">
        <w:rPr>
          <w:rFonts w:ascii="Times New Roman" w:hAnsi="Times New Roman" w:cs="Times New Roman"/>
          <w:b/>
          <w:i/>
        </w:rPr>
        <w:t>East Hartford</w:t>
      </w:r>
      <w:r w:rsidRPr="001044A5">
        <w:rPr>
          <w:rFonts w:ascii="Times New Roman" w:hAnsi="Times New Roman" w:cs="Times New Roman"/>
          <w:b/>
          <w:i/>
        </w:rPr>
        <w:t xml:space="preserve">, </w:t>
      </w:r>
      <w:r w:rsidR="0096490D" w:rsidRPr="001044A5">
        <w:rPr>
          <w:rFonts w:ascii="Times New Roman" w:hAnsi="Times New Roman" w:cs="Times New Roman"/>
          <w:b/>
          <w:i/>
        </w:rPr>
        <w:t>CT</w:t>
      </w:r>
      <w:r w:rsidRPr="001044A5">
        <w:rPr>
          <w:rFonts w:ascii="Times New Roman" w:hAnsi="Times New Roman" w:cs="Times New Roman"/>
          <w:b/>
          <w:i/>
        </w:rPr>
        <w:t xml:space="preserve"> </w:t>
      </w:r>
      <w:r w:rsidR="0096490D" w:rsidRPr="001044A5">
        <w:rPr>
          <w:rFonts w:ascii="Times New Roman" w:hAnsi="Times New Roman" w:cs="Times New Roman"/>
          <w:b/>
          <w:i/>
        </w:rPr>
        <w:t>06118</w:t>
      </w:r>
    </w:p>
    <w:p w14:paraId="6D068377" w14:textId="05C80E48" w:rsidR="006C3E82" w:rsidRPr="001044A5" w:rsidRDefault="0096490D" w:rsidP="00EB5E4C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i/>
        </w:rPr>
      </w:pPr>
      <w:r w:rsidRPr="001044A5">
        <w:rPr>
          <w:rFonts w:ascii="Times New Roman" w:hAnsi="Times New Roman" w:cs="Times New Roman"/>
          <w:b/>
          <w:i/>
        </w:rPr>
        <w:t>860</w:t>
      </w:r>
      <w:r w:rsidR="008B32AB" w:rsidRPr="001044A5">
        <w:rPr>
          <w:rFonts w:ascii="Times New Roman" w:hAnsi="Times New Roman" w:cs="Times New Roman"/>
          <w:b/>
          <w:i/>
        </w:rPr>
        <w:t>-</w:t>
      </w:r>
      <w:r w:rsidRPr="001044A5">
        <w:rPr>
          <w:rFonts w:ascii="Times New Roman" w:hAnsi="Times New Roman" w:cs="Times New Roman"/>
          <w:b/>
          <w:i/>
        </w:rPr>
        <w:t>840</w:t>
      </w:r>
      <w:r w:rsidR="008B32AB" w:rsidRPr="001044A5">
        <w:rPr>
          <w:rFonts w:ascii="Times New Roman" w:hAnsi="Times New Roman" w:cs="Times New Roman"/>
          <w:b/>
          <w:i/>
        </w:rPr>
        <w:t>-</w:t>
      </w:r>
      <w:r w:rsidRPr="001044A5">
        <w:rPr>
          <w:rFonts w:ascii="Times New Roman" w:hAnsi="Times New Roman" w:cs="Times New Roman"/>
          <w:b/>
          <w:i/>
        </w:rPr>
        <w:t>6088</w:t>
      </w:r>
      <w:r w:rsidR="00EB5E4C">
        <w:rPr>
          <w:rFonts w:ascii="Times New Roman" w:hAnsi="Times New Roman" w:cs="Times New Roman"/>
          <w:b/>
          <w:i/>
        </w:rPr>
        <w:t xml:space="preserve"> </w:t>
      </w:r>
      <w:hyperlink r:id="rId5" w:history="1">
        <w:r w:rsidR="00C33D27" w:rsidRPr="00B169A3">
          <w:rPr>
            <w:rStyle w:val="Hyperlink"/>
            <w:rFonts w:ascii="Times New Roman" w:hAnsi="Times New Roman" w:cs="Times New Roman"/>
            <w:b/>
            <w:i/>
          </w:rPr>
          <w:t>samirtaylor01@icloud.com</w:t>
        </w:r>
      </w:hyperlink>
    </w:p>
    <w:p w14:paraId="2DEE6BAF" w14:textId="77777777" w:rsidR="003F74E4" w:rsidRPr="001044A5" w:rsidRDefault="003F74E4" w:rsidP="003F74E4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i/>
        </w:rPr>
      </w:pPr>
    </w:p>
    <w:p w14:paraId="2EA5F15E" w14:textId="77777777" w:rsidR="006C3E82" w:rsidRPr="001044A5" w:rsidRDefault="006C3E82" w:rsidP="006C3E82">
      <w:pPr>
        <w:jc w:val="center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>HIGHLIGHTS OF QUALIFICATIONS</w:t>
      </w:r>
    </w:p>
    <w:p w14:paraId="6BFFAB65" w14:textId="137FD0C5" w:rsidR="008F3B25" w:rsidRPr="001044A5" w:rsidRDefault="00537195" w:rsidP="006C3E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 xml:space="preserve">Attended Summer Pre-Apprenticeship Program where I was </w:t>
      </w:r>
      <w:r w:rsidR="0096490D" w:rsidRPr="001044A5">
        <w:rPr>
          <w:rFonts w:ascii="Times New Roman" w:hAnsi="Times New Roman" w:cs="Times New Roman"/>
          <w:bCs/>
        </w:rPr>
        <w:t xml:space="preserve">Osha 10 </w:t>
      </w:r>
      <w:r w:rsidR="00FE0405" w:rsidRPr="001044A5">
        <w:rPr>
          <w:rFonts w:ascii="Times New Roman" w:hAnsi="Times New Roman" w:cs="Times New Roman"/>
          <w:bCs/>
        </w:rPr>
        <w:t>Certified</w:t>
      </w:r>
      <w:r w:rsidRPr="001044A5">
        <w:rPr>
          <w:rFonts w:ascii="Times New Roman" w:hAnsi="Times New Roman" w:cs="Times New Roman"/>
          <w:bCs/>
        </w:rPr>
        <w:t>.</w:t>
      </w:r>
    </w:p>
    <w:p w14:paraId="2F295FFE" w14:textId="6D18227A" w:rsidR="00C43A23" w:rsidRPr="001044A5" w:rsidRDefault="00C43A23" w:rsidP="006C3E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</w:rPr>
        <w:t xml:space="preserve">Hold a High School Diploma from </w:t>
      </w:r>
      <w:r w:rsidR="0096490D" w:rsidRPr="001044A5">
        <w:rPr>
          <w:rFonts w:ascii="Times New Roman" w:hAnsi="Times New Roman" w:cs="Times New Roman"/>
        </w:rPr>
        <w:t xml:space="preserve">East Hartford </w:t>
      </w:r>
      <w:r w:rsidRPr="001044A5">
        <w:rPr>
          <w:rFonts w:ascii="Times New Roman" w:hAnsi="Times New Roman" w:cs="Times New Roman"/>
        </w:rPr>
        <w:t>High School in</w:t>
      </w:r>
      <w:r w:rsidR="00537195" w:rsidRPr="001044A5">
        <w:rPr>
          <w:rFonts w:ascii="Times New Roman" w:hAnsi="Times New Roman" w:cs="Times New Roman"/>
        </w:rPr>
        <w:t xml:space="preserve"> June</w:t>
      </w:r>
      <w:r w:rsidRPr="001044A5">
        <w:rPr>
          <w:rFonts w:ascii="Times New Roman" w:hAnsi="Times New Roman" w:cs="Times New Roman"/>
        </w:rPr>
        <w:t xml:space="preserve"> 20</w:t>
      </w:r>
      <w:r w:rsidR="0096490D" w:rsidRPr="001044A5">
        <w:rPr>
          <w:rFonts w:ascii="Times New Roman" w:hAnsi="Times New Roman" w:cs="Times New Roman"/>
        </w:rPr>
        <w:t>22</w:t>
      </w:r>
    </w:p>
    <w:p w14:paraId="615459A1" w14:textId="10459A63" w:rsidR="00881F2A" w:rsidRPr="00C97C29" w:rsidRDefault="00935D90" w:rsidP="009432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</w:rPr>
        <w:t>Graduate</w:t>
      </w:r>
      <w:r w:rsidR="0096490D" w:rsidRPr="001044A5">
        <w:rPr>
          <w:rFonts w:ascii="Times New Roman" w:hAnsi="Times New Roman" w:cs="Times New Roman"/>
        </w:rPr>
        <w:t>d</w:t>
      </w:r>
      <w:r w:rsidRPr="001044A5">
        <w:rPr>
          <w:rFonts w:ascii="Times New Roman" w:hAnsi="Times New Roman" w:cs="Times New Roman"/>
        </w:rPr>
        <w:t xml:space="preserve"> with a GPA of 3.5 </w:t>
      </w:r>
      <w:r w:rsidR="0096490D" w:rsidRPr="001044A5">
        <w:rPr>
          <w:rFonts w:ascii="Times New Roman" w:hAnsi="Times New Roman" w:cs="Times New Roman"/>
        </w:rPr>
        <w:t>Average</w:t>
      </w:r>
      <w:r w:rsidR="00BA0641" w:rsidRPr="001044A5">
        <w:rPr>
          <w:rFonts w:ascii="Times New Roman" w:hAnsi="Times New Roman" w:cs="Times New Roman"/>
        </w:rPr>
        <w:t xml:space="preserve"> </w:t>
      </w:r>
    </w:p>
    <w:p w14:paraId="4FFBCF1B" w14:textId="17934077" w:rsidR="00C97C29" w:rsidRPr="000929D8" w:rsidRDefault="00C97C29" w:rsidP="009432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Technical</w:t>
      </w:r>
      <w:r w:rsidR="000929D8">
        <w:rPr>
          <w:rFonts w:ascii="Times New Roman" w:hAnsi="Times New Roman" w:cs="Times New Roman"/>
        </w:rPr>
        <w:t>ly inclined and proficient in computer skills.</w:t>
      </w:r>
    </w:p>
    <w:p w14:paraId="7885BFD1" w14:textId="7E43F80C" w:rsidR="000929D8" w:rsidRPr="001044A5" w:rsidRDefault="000929D8" w:rsidP="009432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Quality focus and pay attention to detail and very organized</w:t>
      </w:r>
    </w:p>
    <w:p w14:paraId="7BFF64D4" w14:textId="6BF62B43" w:rsidR="003F74E4" w:rsidRPr="001044A5" w:rsidRDefault="003F74E4" w:rsidP="009432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</w:rPr>
        <w:t xml:space="preserve">Possess excellent Customer Service </w:t>
      </w:r>
      <w:r w:rsidR="00FE0405" w:rsidRPr="001044A5">
        <w:rPr>
          <w:rFonts w:ascii="Times New Roman" w:hAnsi="Times New Roman" w:cs="Times New Roman"/>
        </w:rPr>
        <w:t xml:space="preserve">and </w:t>
      </w:r>
      <w:r w:rsidR="0096490D" w:rsidRPr="001044A5">
        <w:rPr>
          <w:rFonts w:ascii="Times New Roman" w:hAnsi="Times New Roman" w:cs="Times New Roman"/>
        </w:rPr>
        <w:t>Time Management Skills</w:t>
      </w:r>
    </w:p>
    <w:p w14:paraId="0FCC1613" w14:textId="010FA9E3" w:rsidR="006C3E82" w:rsidRPr="001044A5" w:rsidRDefault="000929D8" w:rsidP="006C3E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An excellent Team player and </w:t>
      </w:r>
      <w:r w:rsidR="005C15C1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p</w:t>
      </w:r>
      <w:r w:rsidR="006C3E82" w:rsidRPr="001044A5">
        <w:rPr>
          <w:rFonts w:ascii="Times New Roman" w:hAnsi="Times New Roman" w:cs="Times New Roman"/>
        </w:rPr>
        <w:t>leasant personality and always courteous</w:t>
      </w:r>
    </w:p>
    <w:p w14:paraId="4255C8C6" w14:textId="736BCFDE" w:rsidR="001044A5" w:rsidRPr="001044A5" w:rsidRDefault="003F74E4" w:rsidP="001044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</w:rPr>
        <w:t>Very dependable and very flexible</w:t>
      </w:r>
      <w:r w:rsidR="00C43A23" w:rsidRPr="001044A5">
        <w:rPr>
          <w:rFonts w:ascii="Times New Roman" w:hAnsi="Times New Roman" w:cs="Times New Roman"/>
        </w:rPr>
        <w:t>, always willing and helpful</w:t>
      </w:r>
    </w:p>
    <w:p w14:paraId="23489993" w14:textId="4A890ABA" w:rsidR="001044A5" w:rsidRPr="001044A5" w:rsidRDefault="001044A5" w:rsidP="00EB5E4C">
      <w:pPr>
        <w:jc w:val="center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>EDUCATION</w:t>
      </w:r>
    </w:p>
    <w:p w14:paraId="2588932F" w14:textId="122BD37C" w:rsidR="001044A5" w:rsidRPr="001044A5" w:rsidRDefault="001044A5" w:rsidP="001044A5">
      <w:p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  <w:t xml:space="preserve">East Hartford Middle School </w:t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="00694143">
        <w:rPr>
          <w:rFonts w:ascii="Times New Roman" w:hAnsi="Times New Roman" w:cs="Times New Roman"/>
          <w:b/>
        </w:rPr>
        <w:t xml:space="preserve">        </w:t>
      </w:r>
      <w:r w:rsidRPr="001044A5">
        <w:rPr>
          <w:rFonts w:ascii="Times New Roman" w:hAnsi="Times New Roman" w:cs="Times New Roman"/>
          <w:b/>
        </w:rPr>
        <w:t>September 2014 to June 2018</w:t>
      </w:r>
    </w:p>
    <w:p w14:paraId="2A3259FE" w14:textId="5C3372D2" w:rsidR="005A5E93" w:rsidRDefault="001044A5" w:rsidP="00EB5E4C">
      <w:p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  <w:t>East Hartford High School</w:t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="00694143">
        <w:rPr>
          <w:rFonts w:ascii="Times New Roman" w:hAnsi="Times New Roman" w:cs="Times New Roman"/>
          <w:b/>
        </w:rPr>
        <w:t xml:space="preserve">        </w:t>
      </w:r>
      <w:r w:rsidRPr="001044A5">
        <w:rPr>
          <w:rFonts w:ascii="Times New Roman" w:hAnsi="Times New Roman" w:cs="Times New Roman"/>
          <w:b/>
        </w:rPr>
        <w:t xml:space="preserve">September 2018 to </w:t>
      </w:r>
      <w:r w:rsidR="005A5E93">
        <w:rPr>
          <w:rFonts w:ascii="Times New Roman" w:hAnsi="Times New Roman" w:cs="Times New Roman"/>
          <w:b/>
        </w:rPr>
        <w:t>June</w:t>
      </w:r>
      <w:r w:rsidRPr="001044A5">
        <w:rPr>
          <w:rFonts w:ascii="Times New Roman" w:hAnsi="Times New Roman" w:cs="Times New Roman"/>
          <w:b/>
        </w:rPr>
        <w:t xml:space="preserve"> 2022</w:t>
      </w:r>
    </w:p>
    <w:p w14:paraId="14036820" w14:textId="4A689BEB" w:rsidR="00935D90" w:rsidRDefault="00935D90" w:rsidP="005A5E93">
      <w:pPr>
        <w:jc w:val="center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>EXPERIENCE</w:t>
      </w:r>
    </w:p>
    <w:p w14:paraId="4938BCDF" w14:textId="3FC6CE53" w:rsidR="00B9381B" w:rsidRPr="00B9381B" w:rsidRDefault="00B9381B" w:rsidP="00B9381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 </w:t>
      </w:r>
      <w:r w:rsidR="00F819A4">
        <w:rPr>
          <w:rFonts w:ascii="Times New Roman" w:hAnsi="Times New Roman" w:cs="Times New Roman"/>
          <w:b/>
        </w:rPr>
        <w:t xml:space="preserve">am OSHA 10 certified and Flagged certified. I </w:t>
      </w:r>
      <w:r>
        <w:rPr>
          <w:rFonts w:ascii="Times New Roman" w:hAnsi="Times New Roman" w:cs="Times New Roman"/>
          <w:b/>
        </w:rPr>
        <w:t>was taught</w:t>
      </w:r>
      <w:r w:rsidR="00F819A4">
        <w:rPr>
          <w:rFonts w:ascii="Times New Roman" w:hAnsi="Times New Roman" w:cs="Times New Roman"/>
          <w:b/>
        </w:rPr>
        <w:t xml:space="preserve"> and </w:t>
      </w:r>
      <w:r w:rsidR="00903B56">
        <w:rPr>
          <w:rFonts w:ascii="Times New Roman" w:hAnsi="Times New Roman" w:cs="Times New Roman"/>
          <w:b/>
        </w:rPr>
        <w:t>shown</w:t>
      </w:r>
      <w:r>
        <w:rPr>
          <w:rFonts w:ascii="Times New Roman" w:hAnsi="Times New Roman" w:cs="Times New Roman"/>
          <w:b/>
        </w:rPr>
        <w:t xml:space="preserve"> by </w:t>
      </w:r>
      <w:r w:rsidR="00903B56">
        <w:rPr>
          <w:rFonts w:ascii="Times New Roman" w:hAnsi="Times New Roman" w:cs="Times New Roman"/>
          <w:b/>
        </w:rPr>
        <w:t xml:space="preserve">the </w:t>
      </w:r>
      <w:r>
        <w:rPr>
          <w:rFonts w:ascii="Times New Roman" w:hAnsi="Times New Roman" w:cs="Times New Roman"/>
          <w:b/>
        </w:rPr>
        <w:t xml:space="preserve">Irons Workers Union, Labor Union &amp; An Electrical Company how to wire an electrical outlet, different </w:t>
      </w:r>
      <w:r w:rsidR="00903B56">
        <w:rPr>
          <w:rFonts w:ascii="Times New Roman" w:hAnsi="Times New Roman" w:cs="Times New Roman"/>
          <w:b/>
        </w:rPr>
        <w:t>welding areas,</w:t>
      </w:r>
      <w:r>
        <w:rPr>
          <w:rFonts w:ascii="Times New Roman" w:hAnsi="Times New Roman" w:cs="Times New Roman"/>
          <w:b/>
        </w:rPr>
        <w:t xml:space="preserve"> and how to use a </w:t>
      </w:r>
      <w:r w:rsidR="00903B56">
        <w:rPr>
          <w:rFonts w:ascii="Times New Roman" w:hAnsi="Times New Roman" w:cs="Times New Roman"/>
          <w:b/>
        </w:rPr>
        <w:t>forklift</w:t>
      </w:r>
      <w:r>
        <w:rPr>
          <w:rFonts w:ascii="Times New Roman" w:hAnsi="Times New Roman" w:cs="Times New Roman"/>
          <w:b/>
        </w:rPr>
        <w:t xml:space="preserve"> and a huge giant machine to move things around.</w:t>
      </w:r>
      <w:r w:rsidR="00F819A4">
        <w:rPr>
          <w:rFonts w:ascii="Times New Roman" w:hAnsi="Times New Roman" w:cs="Times New Roman"/>
          <w:b/>
        </w:rPr>
        <w:t xml:space="preserve"> </w:t>
      </w:r>
    </w:p>
    <w:p w14:paraId="50EE989E" w14:textId="77777777" w:rsidR="006E3657" w:rsidRDefault="006E3657" w:rsidP="006E3657">
      <w:pPr>
        <w:spacing w:after="0" w:line="240" w:lineRule="auto"/>
        <w:ind w:left="360"/>
        <w:rPr>
          <w:rFonts w:ascii="Times New Roman" w:hAnsi="Times New Roman" w:cs="Times New Roman"/>
          <w:b/>
        </w:rPr>
      </w:pPr>
    </w:p>
    <w:p w14:paraId="042C89BC" w14:textId="3CFF009F" w:rsidR="006E3657" w:rsidRPr="001044A5" w:rsidRDefault="006E3657" w:rsidP="006E3657">
      <w:pPr>
        <w:spacing w:after="0" w:line="240" w:lineRule="auto"/>
        <w:ind w:left="720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 xml:space="preserve">June </w:t>
      </w:r>
      <w:r w:rsidR="00957972">
        <w:rPr>
          <w:rFonts w:ascii="Times New Roman" w:hAnsi="Times New Roman" w:cs="Times New Roman"/>
          <w:b/>
        </w:rPr>
        <w:t>26,</w:t>
      </w:r>
      <w:r w:rsidRPr="001044A5">
        <w:rPr>
          <w:rFonts w:ascii="Times New Roman" w:hAnsi="Times New Roman" w:cs="Times New Roman"/>
          <w:b/>
        </w:rPr>
        <w:t xml:space="preserve"> 202</w:t>
      </w:r>
      <w:r w:rsidR="00957972">
        <w:rPr>
          <w:rFonts w:ascii="Times New Roman" w:hAnsi="Times New Roman" w:cs="Times New Roman"/>
          <w:b/>
        </w:rPr>
        <w:t>3</w:t>
      </w:r>
      <w:r w:rsidR="00903B56">
        <w:rPr>
          <w:rFonts w:ascii="Times New Roman" w:hAnsi="Times New Roman" w:cs="Times New Roman"/>
          <w:b/>
        </w:rPr>
        <w:t>,</w:t>
      </w:r>
      <w:r w:rsidRPr="001044A5">
        <w:rPr>
          <w:rFonts w:ascii="Times New Roman" w:hAnsi="Times New Roman" w:cs="Times New Roman"/>
          <w:b/>
        </w:rPr>
        <w:t xml:space="preserve"> to </w:t>
      </w:r>
      <w:r w:rsidR="00957972">
        <w:rPr>
          <w:rFonts w:ascii="Times New Roman" w:hAnsi="Times New Roman" w:cs="Times New Roman"/>
          <w:b/>
        </w:rPr>
        <w:t>February 14, 2024</w:t>
      </w:r>
      <w:r w:rsidR="00903B56">
        <w:rPr>
          <w:rFonts w:ascii="Times New Roman" w:hAnsi="Times New Roman" w:cs="Times New Roman"/>
          <w:b/>
        </w:rPr>
        <w:t>,</w:t>
      </w:r>
      <w:r w:rsidRPr="001044A5">
        <w:rPr>
          <w:rFonts w:ascii="Times New Roman" w:hAnsi="Times New Roman" w:cs="Times New Roman"/>
          <w:b/>
        </w:rPr>
        <w:t xml:space="preserve"> </w:t>
      </w:r>
      <w:r w:rsidR="00957972">
        <w:rPr>
          <w:rFonts w:ascii="Times New Roman" w:hAnsi="Times New Roman" w:cs="Times New Roman"/>
          <w:b/>
        </w:rPr>
        <w:t>TLD Ace</w:t>
      </w:r>
    </w:p>
    <w:p w14:paraId="671DA9EA" w14:textId="60F11D11" w:rsidR="006E3657" w:rsidRDefault="006E3657" w:rsidP="00241678">
      <w:pPr>
        <w:spacing w:after="0" w:line="240" w:lineRule="auto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</w:r>
      <w:r w:rsidR="00957972">
        <w:rPr>
          <w:rFonts w:ascii="Times New Roman" w:hAnsi="Times New Roman" w:cs="Times New Roman"/>
          <w:b/>
        </w:rPr>
        <w:t xml:space="preserve">Mechanical </w:t>
      </w:r>
      <w:proofErr w:type="gramStart"/>
      <w:r w:rsidR="00957972">
        <w:rPr>
          <w:rFonts w:ascii="Times New Roman" w:hAnsi="Times New Roman" w:cs="Times New Roman"/>
          <w:b/>
        </w:rPr>
        <w:t>Assembler</w:t>
      </w:r>
      <w:r w:rsidRPr="001044A5">
        <w:rPr>
          <w:rFonts w:ascii="Times New Roman" w:hAnsi="Times New Roman" w:cs="Times New Roman"/>
          <w:b/>
        </w:rPr>
        <w:t xml:space="preserve">  </w:t>
      </w:r>
      <w:r w:rsidRPr="001044A5">
        <w:rPr>
          <w:rFonts w:ascii="Times New Roman" w:hAnsi="Times New Roman" w:cs="Times New Roman"/>
          <w:b/>
        </w:rPr>
        <w:tab/>
      </w:r>
      <w:proofErr w:type="gramEnd"/>
      <w:r w:rsidRPr="001044A5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</w:t>
      </w:r>
      <w:r w:rsidR="00957972">
        <w:rPr>
          <w:rFonts w:ascii="Times New Roman" w:hAnsi="Times New Roman" w:cs="Times New Roman"/>
          <w:b/>
        </w:rPr>
        <w:t xml:space="preserve">805 Bloomfield Ave, Windsor </w:t>
      </w:r>
      <w:r w:rsidRPr="001044A5">
        <w:rPr>
          <w:rFonts w:ascii="Times New Roman" w:hAnsi="Times New Roman" w:cs="Times New Roman"/>
          <w:b/>
        </w:rPr>
        <w:t>CT</w:t>
      </w:r>
      <w:r w:rsidR="00957972">
        <w:rPr>
          <w:rFonts w:ascii="Times New Roman" w:hAnsi="Times New Roman" w:cs="Times New Roman"/>
          <w:b/>
        </w:rPr>
        <w:t xml:space="preserve"> 06095</w:t>
      </w:r>
    </w:p>
    <w:p w14:paraId="5907468B" w14:textId="710894EA" w:rsidR="00957972" w:rsidRDefault="00957972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 w:rsidRPr="00903B56">
        <w:rPr>
          <w:rFonts w:ascii="Times New Roman" w:hAnsi="Times New Roman" w:cs="Times New Roman"/>
          <w:bCs/>
        </w:rPr>
        <w:t>Us</w:t>
      </w:r>
      <w:r w:rsidR="00E85E3B" w:rsidRPr="00903B56">
        <w:rPr>
          <w:rFonts w:ascii="Times New Roman" w:hAnsi="Times New Roman" w:cs="Times New Roman"/>
          <w:bCs/>
        </w:rPr>
        <w:t>e</w:t>
      </w:r>
      <w:r w:rsidR="006A1343">
        <w:rPr>
          <w:rFonts w:ascii="Times New Roman" w:hAnsi="Times New Roman" w:cs="Times New Roman"/>
          <w:bCs/>
        </w:rPr>
        <w:t>d</w:t>
      </w:r>
      <w:r w:rsidR="00E85E3B" w:rsidRPr="00903B56">
        <w:rPr>
          <w:rFonts w:ascii="Times New Roman" w:hAnsi="Times New Roman" w:cs="Times New Roman"/>
          <w:bCs/>
        </w:rPr>
        <w:t xml:space="preserve"> hand tools</w:t>
      </w:r>
      <w:r w:rsidR="006A1343">
        <w:rPr>
          <w:rFonts w:ascii="Times New Roman" w:hAnsi="Times New Roman" w:cs="Times New Roman"/>
          <w:bCs/>
        </w:rPr>
        <w:t xml:space="preserve"> and types of equipment, such as drills, screwdrivers, hammers, and any other equipment</w:t>
      </w:r>
      <w:r w:rsidR="00E85E3B" w:rsidRPr="00903B56">
        <w:rPr>
          <w:rFonts w:ascii="Times New Roman" w:hAnsi="Times New Roman" w:cs="Times New Roman"/>
          <w:bCs/>
        </w:rPr>
        <w:t xml:space="preserve"> </w:t>
      </w:r>
      <w:r w:rsidRPr="00903B56">
        <w:rPr>
          <w:rFonts w:ascii="Times New Roman" w:hAnsi="Times New Roman" w:cs="Times New Roman"/>
          <w:bCs/>
        </w:rPr>
        <w:t xml:space="preserve">to </w:t>
      </w:r>
      <w:r w:rsidR="00E85E3B" w:rsidRPr="00903B56">
        <w:rPr>
          <w:rFonts w:ascii="Times New Roman" w:hAnsi="Times New Roman" w:cs="Times New Roman"/>
          <w:bCs/>
        </w:rPr>
        <w:t>assemble machinery, fabricated metal products</w:t>
      </w:r>
      <w:r w:rsidR="00903B56" w:rsidRPr="00903B56">
        <w:rPr>
          <w:rFonts w:ascii="Times New Roman" w:hAnsi="Times New Roman" w:cs="Times New Roman"/>
          <w:bCs/>
        </w:rPr>
        <w:t>,</w:t>
      </w:r>
      <w:r w:rsidR="00E85E3B" w:rsidRPr="00903B56">
        <w:rPr>
          <w:rFonts w:ascii="Times New Roman" w:hAnsi="Times New Roman" w:cs="Times New Roman"/>
          <w:bCs/>
        </w:rPr>
        <w:t xml:space="preserve"> and electrical </w:t>
      </w:r>
      <w:r w:rsidR="00903B56" w:rsidRPr="00903B56">
        <w:rPr>
          <w:rFonts w:ascii="Times New Roman" w:hAnsi="Times New Roman" w:cs="Times New Roman"/>
          <w:bCs/>
        </w:rPr>
        <w:t>equipment</w:t>
      </w:r>
      <w:r w:rsidR="00E85E3B" w:rsidRPr="00903B56">
        <w:rPr>
          <w:rFonts w:ascii="Times New Roman" w:hAnsi="Times New Roman" w:cs="Times New Roman"/>
          <w:bCs/>
        </w:rPr>
        <w:t xml:space="preserve">. </w:t>
      </w:r>
    </w:p>
    <w:p w14:paraId="0366FE84" w14:textId="7F2DA3F9" w:rsidR="00CA609E" w:rsidRDefault="00CA609E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Understand the use of various installation tools including standard and electronic torque wrenches, hydraulic and air press.</w:t>
      </w:r>
    </w:p>
    <w:p w14:paraId="782205BC" w14:textId="006E2877" w:rsidR="00CA609E" w:rsidRDefault="00CA609E" w:rsidP="005C15C1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hd w:val="clear" w:color="auto" w:fill="FFFFFF"/>
        </w:rPr>
      </w:pPr>
      <w:r w:rsidRPr="00CA609E">
        <w:rPr>
          <w:rFonts w:ascii="Times New Roman" w:hAnsi="Times New Roman" w:cs="Times New Roman"/>
          <w:color w:val="000000"/>
          <w:shd w:val="clear" w:color="auto" w:fill="FFFFFF"/>
        </w:rPr>
        <w:t xml:space="preserve">Complete Quality/Inspection documentation, certifying compliance </w:t>
      </w:r>
      <w:r w:rsidR="00A5089C">
        <w:rPr>
          <w:rFonts w:ascii="Times New Roman" w:hAnsi="Times New Roman" w:cs="Times New Roman"/>
          <w:color w:val="000000"/>
          <w:shd w:val="clear" w:color="auto" w:fill="FFFFFF"/>
        </w:rPr>
        <w:t>with</w:t>
      </w:r>
      <w:r w:rsidRPr="00CA609E">
        <w:rPr>
          <w:rFonts w:ascii="Times New Roman" w:hAnsi="Times New Roman" w:cs="Times New Roman"/>
          <w:color w:val="000000"/>
          <w:shd w:val="clear" w:color="auto" w:fill="FFFFFF"/>
        </w:rPr>
        <w:t xml:space="preserve"> prescribed work instructions.</w:t>
      </w:r>
    </w:p>
    <w:p w14:paraId="44EFA1C9" w14:textId="1FAB7E51" w:rsidR="00BA067F" w:rsidRPr="005C15C1" w:rsidRDefault="00BA067F" w:rsidP="005C15C1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 xml:space="preserve">I </w:t>
      </w:r>
      <w:r w:rsidR="00C33D27">
        <w:rPr>
          <w:rFonts w:ascii="Times New Roman" w:hAnsi="Times New Roman" w:cs="Times New Roman"/>
          <w:color w:val="000000"/>
          <w:shd w:val="clear" w:color="auto" w:fill="FFFFFF"/>
        </w:rPr>
        <w:t>c</w:t>
      </w:r>
      <w:r>
        <w:rPr>
          <w:rFonts w:ascii="Times New Roman" w:hAnsi="Times New Roman" w:cs="Times New Roman"/>
          <w:color w:val="000000"/>
          <w:shd w:val="clear" w:color="auto" w:fill="FFFFFF"/>
        </w:rPr>
        <w:t>a</w:t>
      </w:r>
      <w:r w:rsidR="00C33D27">
        <w:rPr>
          <w:rFonts w:ascii="Times New Roman" w:hAnsi="Times New Roman" w:cs="Times New Roman"/>
          <w:color w:val="000000"/>
          <w:shd w:val="clear" w:color="auto" w:fill="FFFFFF"/>
        </w:rPr>
        <w:t>n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read blueprints.</w:t>
      </w:r>
    </w:p>
    <w:p w14:paraId="207D1D49" w14:textId="67E7E6FF" w:rsidR="00957972" w:rsidRPr="00903B56" w:rsidRDefault="00957972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 w:rsidRPr="00903B56">
        <w:rPr>
          <w:rFonts w:ascii="Times New Roman" w:hAnsi="Times New Roman" w:cs="Times New Roman"/>
          <w:bCs/>
        </w:rPr>
        <w:t xml:space="preserve">Working with other members </w:t>
      </w:r>
      <w:r w:rsidR="00E85E3B" w:rsidRPr="00903B56">
        <w:rPr>
          <w:rFonts w:ascii="Times New Roman" w:hAnsi="Times New Roman" w:cs="Times New Roman"/>
          <w:bCs/>
        </w:rPr>
        <w:t xml:space="preserve">of the line or group </w:t>
      </w:r>
      <w:r w:rsidR="00903B56" w:rsidRPr="00903B56">
        <w:rPr>
          <w:rFonts w:ascii="Times New Roman" w:hAnsi="Times New Roman" w:cs="Times New Roman"/>
          <w:bCs/>
        </w:rPr>
        <w:t>to</w:t>
      </w:r>
      <w:r w:rsidR="00E85E3B" w:rsidRPr="00903B56">
        <w:rPr>
          <w:rFonts w:ascii="Times New Roman" w:hAnsi="Times New Roman" w:cs="Times New Roman"/>
          <w:bCs/>
        </w:rPr>
        <w:t xml:space="preserve"> assemble products.</w:t>
      </w:r>
    </w:p>
    <w:p w14:paraId="48C157D7" w14:textId="5C7AC13A" w:rsidR="00E85E3B" w:rsidRPr="00903B56" w:rsidRDefault="006A1343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Operated equipment and tools with personal safety and m</w:t>
      </w:r>
      <w:r w:rsidR="00E85E3B" w:rsidRPr="00903B56">
        <w:rPr>
          <w:rFonts w:ascii="Times New Roman" w:hAnsi="Times New Roman" w:cs="Times New Roman"/>
          <w:bCs/>
        </w:rPr>
        <w:t>et all company and industry</w:t>
      </w:r>
      <w:r w:rsidR="00C33D27">
        <w:rPr>
          <w:rFonts w:ascii="Times New Roman" w:hAnsi="Times New Roman" w:cs="Times New Roman"/>
          <w:bCs/>
        </w:rPr>
        <w:t xml:space="preserve"> safety requirements</w:t>
      </w:r>
      <w:r w:rsidR="00E85E3B" w:rsidRPr="00903B56">
        <w:rPr>
          <w:rFonts w:ascii="Times New Roman" w:hAnsi="Times New Roman" w:cs="Times New Roman"/>
          <w:bCs/>
        </w:rPr>
        <w:t>.</w:t>
      </w:r>
    </w:p>
    <w:p w14:paraId="519D2A89" w14:textId="75691A6E" w:rsidR="00E85E3B" w:rsidRDefault="00E85E3B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 w:rsidRPr="00903B56">
        <w:rPr>
          <w:rFonts w:ascii="Times New Roman" w:hAnsi="Times New Roman" w:cs="Times New Roman"/>
          <w:bCs/>
        </w:rPr>
        <w:t xml:space="preserve">Conducts quality control checks and </w:t>
      </w:r>
      <w:r w:rsidR="00903B56" w:rsidRPr="00903B56">
        <w:rPr>
          <w:rFonts w:ascii="Times New Roman" w:hAnsi="Times New Roman" w:cs="Times New Roman"/>
          <w:bCs/>
        </w:rPr>
        <w:t>keeps</w:t>
      </w:r>
      <w:r w:rsidRPr="00903B56">
        <w:rPr>
          <w:rFonts w:ascii="Times New Roman" w:hAnsi="Times New Roman" w:cs="Times New Roman"/>
          <w:bCs/>
        </w:rPr>
        <w:t xml:space="preserve"> work area clean</w:t>
      </w:r>
    </w:p>
    <w:p w14:paraId="1D53506A" w14:textId="6444683D" w:rsidR="005C15C1" w:rsidRDefault="005C15C1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Knows and understands how to use Personal Protective Equipment (PPE).</w:t>
      </w:r>
    </w:p>
    <w:p w14:paraId="1A65830F" w14:textId="7112B719" w:rsidR="005C15C1" w:rsidRDefault="005C15C1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rained to identify foreign object debris.</w:t>
      </w:r>
    </w:p>
    <w:p w14:paraId="0D3D00E4" w14:textId="7C5E481B" w:rsidR="005C15C1" w:rsidRDefault="005C15C1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Experienced with metric and standard tools.</w:t>
      </w:r>
    </w:p>
    <w:p w14:paraId="728299D5" w14:textId="07F30F14" w:rsidR="005C15C1" w:rsidRDefault="005C15C1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Experienced assembling Drum Brakes.</w:t>
      </w:r>
    </w:p>
    <w:p w14:paraId="2307F4A8" w14:textId="3ED60556" w:rsidR="005C15C1" w:rsidRDefault="005C15C1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Experienced in Stocking and Loading jobs.</w:t>
      </w:r>
    </w:p>
    <w:p w14:paraId="240AE710" w14:textId="3288453B" w:rsidR="00A5089C" w:rsidRPr="00BA067F" w:rsidRDefault="006A1343" w:rsidP="00BA067F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Responsible for other assignments as assign</w:t>
      </w:r>
      <w:r w:rsidR="00241678">
        <w:rPr>
          <w:rFonts w:ascii="Times New Roman" w:hAnsi="Times New Roman" w:cs="Times New Roman"/>
          <w:bCs/>
        </w:rPr>
        <w:t>ed by Supervisors.</w:t>
      </w:r>
    </w:p>
    <w:p w14:paraId="40B8D97F" w14:textId="5B59EDF6" w:rsidR="00AE728B" w:rsidRPr="001044A5" w:rsidRDefault="0096490D" w:rsidP="006E3657">
      <w:pPr>
        <w:spacing w:after="0" w:line="240" w:lineRule="auto"/>
        <w:ind w:firstLine="720"/>
        <w:rPr>
          <w:rFonts w:ascii="Times New Roman" w:hAnsi="Times New Roman" w:cs="Times New Roman"/>
          <w:b/>
        </w:rPr>
      </w:pPr>
      <w:proofErr w:type="gramStart"/>
      <w:r w:rsidRPr="001044A5">
        <w:rPr>
          <w:rFonts w:ascii="Times New Roman" w:hAnsi="Times New Roman" w:cs="Times New Roman"/>
          <w:b/>
        </w:rPr>
        <w:lastRenderedPageBreak/>
        <w:t xml:space="preserve">June </w:t>
      </w:r>
      <w:r w:rsidR="00AE728B" w:rsidRPr="001044A5">
        <w:rPr>
          <w:rFonts w:ascii="Times New Roman" w:hAnsi="Times New Roman" w:cs="Times New Roman"/>
          <w:b/>
        </w:rPr>
        <w:t xml:space="preserve"> 20</w:t>
      </w:r>
      <w:r w:rsidRPr="001044A5">
        <w:rPr>
          <w:rFonts w:ascii="Times New Roman" w:hAnsi="Times New Roman" w:cs="Times New Roman"/>
          <w:b/>
        </w:rPr>
        <w:t>21</w:t>
      </w:r>
      <w:proofErr w:type="gramEnd"/>
      <w:r w:rsidR="00AE728B" w:rsidRPr="001044A5">
        <w:rPr>
          <w:rFonts w:ascii="Times New Roman" w:hAnsi="Times New Roman" w:cs="Times New Roman"/>
          <w:b/>
        </w:rPr>
        <w:t xml:space="preserve"> to </w:t>
      </w:r>
      <w:r w:rsidRPr="001044A5">
        <w:rPr>
          <w:rFonts w:ascii="Times New Roman" w:hAnsi="Times New Roman" w:cs="Times New Roman"/>
          <w:b/>
        </w:rPr>
        <w:t xml:space="preserve">September </w:t>
      </w:r>
      <w:r w:rsidR="00AE728B" w:rsidRPr="001044A5">
        <w:rPr>
          <w:rFonts w:ascii="Times New Roman" w:hAnsi="Times New Roman" w:cs="Times New Roman"/>
          <w:b/>
        </w:rPr>
        <w:t xml:space="preserve"> 20</w:t>
      </w:r>
      <w:r w:rsidRPr="001044A5">
        <w:rPr>
          <w:rFonts w:ascii="Times New Roman" w:hAnsi="Times New Roman" w:cs="Times New Roman"/>
          <w:b/>
        </w:rPr>
        <w:t>21 (Summer)   Wendy’s Fast Food Restaurant</w:t>
      </w:r>
    </w:p>
    <w:p w14:paraId="66EC2880" w14:textId="5DBA98DE" w:rsidR="0096490D" w:rsidRPr="001044A5" w:rsidRDefault="0096490D" w:rsidP="0096490D">
      <w:pPr>
        <w:spacing w:after="0" w:line="240" w:lineRule="auto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</w:r>
      <w:r w:rsidR="00936142" w:rsidRPr="001044A5">
        <w:rPr>
          <w:rFonts w:ascii="Times New Roman" w:hAnsi="Times New Roman" w:cs="Times New Roman"/>
          <w:b/>
        </w:rPr>
        <w:t xml:space="preserve">Crew Member    </w:t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  <w:t xml:space="preserve">  </w:t>
      </w:r>
      <w:r w:rsidR="00694143">
        <w:rPr>
          <w:rFonts w:ascii="Times New Roman" w:hAnsi="Times New Roman" w:cs="Times New Roman"/>
          <w:b/>
        </w:rPr>
        <w:t xml:space="preserve">       </w:t>
      </w:r>
      <w:r w:rsidRPr="001044A5">
        <w:rPr>
          <w:rFonts w:ascii="Times New Roman" w:hAnsi="Times New Roman" w:cs="Times New Roman"/>
          <w:b/>
        </w:rPr>
        <w:t>Main Street, East Hartford CT</w:t>
      </w:r>
    </w:p>
    <w:p w14:paraId="73628CA3" w14:textId="38EA7C68" w:rsidR="00AE728B" w:rsidRPr="001044A5" w:rsidRDefault="00AE728B" w:rsidP="00AE728B">
      <w:pPr>
        <w:spacing w:line="240" w:lineRule="auto"/>
        <w:rPr>
          <w:rFonts w:ascii="Times New Roman" w:hAnsi="Times New Roman" w:cs="Times New Roman"/>
          <w:b/>
        </w:rPr>
      </w:pPr>
    </w:p>
    <w:p w14:paraId="341CD523" w14:textId="2EABD6FA" w:rsidR="008F3B25" w:rsidRPr="001044A5" w:rsidRDefault="001044A5" w:rsidP="008F3B2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Took customer orders</w:t>
      </w:r>
    </w:p>
    <w:p w14:paraId="1162F290" w14:textId="43186C56" w:rsidR="001044A5" w:rsidRPr="001044A5" w:rsidRDefault="001044A5" w:rsidP="008F3B2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Prepared customer meals promptly and in a safe and sanitizing manner</w:t>
      </w:r>
    </w:p>
    <w:p w14:paraId="1B01055F" w14:textId="47F8A144" w:rsidR="001044A5" w:rsidRPr="001044A5" w:rsidRDefault="001044A5" w:rsidP="008F3B2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Listened keenly and interacted with customers</w:t>
      </w:r>
    </w:p>
    <w:p w14:paraId="6D2B32C0" w14:textId="2DB31A99" w:rsidR="00EB5E4C" w:rsidRPr="00A5089C" w:rsidRDefault="001044A5" w:rsidP="00EB5E4C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Assisted with janitorial services.</w:t>
      </w:r>
    </w:p>
    <w:p w14:paraId="59ACA02A" w14:textId="77777777" w:rsidR="00EB5E4C" w:rsidRPr="00EB5E4C" w:rsidRDefault="00EB5E4C" w:rsidP="00EB5E4C">
      <w:pPr>
        <w:spacing w:line="240" w:lineRule="auto"/>
        <w:rPr>
          <w:rFonts w:ascii="Times New Roman" w:hAnsi="Times New Roman" w:cs="Times New Roman"/>
          <w:bCs/>
        </w:rPr>
      </w:pPr>
    </w:p>
    <w:p w14:paraId="61BE4B25" w14:textId="301CE5A2" w:rsidR="005C0BDC" w:rsidRPr="001044A5" w:rsidRDefault="005C0BDC" w:rsidP="00936142">
      <w:pPr>
        <w:spacing w:after="0" w:line="240" w:lineRule="auto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</w:r>
      <w:r w:rsidR="00936142" w:rsidRPr="001044A5">
        <w:rPr>
          <w:rFonts w:ascii="Times New Roman" w:hAnsi="Times New Roman" w:cs="Times New Roman"/>
          <w:b/>
        </w:rPr>
        <w:t>October</w:t>
      </w:r>
      <w:r w:rsidRPr="001044A5">
        <w:rPr>
          <w:rFonts w:ascii="Times New Roman" w:hAnsi="Times New Roman" w:cs="Times New Roman"/>
          <w:b/>
        </w:rPr>
        <w:t xml:space="preserve"> 20</w:t>
      </w:r>
      <w:r w:rsidR="00936142" w:rsidRPr="001044A5">
        <w:rPr>
          <w:rFonts w:ascii="Times New Roman" w:hAnsi="Times New Roman" w:cs="Times New Roman"/>
          <w:b/>
        </w:rPr>
        <w:t>22</w:t>
      </w:r>
      <w:r w:rsidRPr="001044A5">
        <w:rPr>
          <w:rFonts w:ascii="Times New Roman" w:hAnsi="Times New Roman" w:cs="Times New Roman"/>
          <w:b/>
        </w:rPr>
        <w:t xml:space="preserve"> to </w:t>
      </w:r>
      <w:r w:rsidR="00936142" w:rsidRPr="001044A5">
        <w:rPr>
          <w:rFonts w:ascii="Times New Roman" w:hAnsi="Times New Roman" w:cs="Times New Roman"/>
          <w:b/>
        </w:rPr>
        <w:t>January</w:t>
      </w:r>
      <w:r w:rsidRPr="001044A5">
        <w:rPr>
          <w:rFonts w:ascii="Times New Roman" w:hAnsi="Times New Roman" w:cs="Times New Roman"/>
          <w:b/>
        </w:rPr>
        <w:t xml:space="preserve"> 20</w:t>
      </w:r>
      <w:r w:rsidR="00936142" w:rsidRPr="001044A5">
        <w:rPr>
          <w:rFonts w:ascii="Times New Roman" w:hAnsi="Times New Roman" w:cs="Times New Roman"/>
          <w:b/>
        </w:rPr>
        <w:t xml:space="preserve">23 </w:t>
      </w:r>
      <w:r w:rsidRPr="001044A5">
        <w:rPr>
          <w:rFonts w:ascii="Times New Roman" w:hAnsi="Times New Roman" w:cs="Times New Roman"/>
          <w:b/>
        </w:rPr>
        <w:tab/>
      </w:r>
      <w:r w:rsidR="00936142" w:rsidRPr="001044A5">
        <w:rPr>
          <w:rFonts w:ascii="Times New Roman" w:hAnsi="Times New Roman" w:cs="Times New Roman"/>
          <w:b/>
        </w:rPr>
        <w:t xml:space="preserve">           </w:t>
      </w:r>
      <w:r w:rsidRPr="001044A5">
        <w:rPr>
          <w:rFonts w:ascii="Times New Roman" w:hAnsi="Times New Roman" w:cs="Times New Roman"/>
          <w:b/>
        </w:rPr>
        <w:t>C</w:t>
      </w:r>
      <w:r w:rsidR="00936142" w:rsidRPr="001044A5">
        <w:rPr>
          <w:rFonts w:ascii="Times New Roman" w:hAnsi="Times New Roman" w:cs="Times New Roman"/>
          <w:b/>
        </w:rPr>
        <w:t>hipotle Fast Food Restaurant</w:t>
      </w:r>
    </w:p>
    <w:p w14:paraId="3C602555" w14:textId="4AE47714" w:rsidR="00936142" w:rsidRPr="001044A5" w:rsidRDefault="00936142" w:rsidP="00936142">
      <w:pPr>
        <w:spacing w:after="0" w:line="240" w:lineRule="auto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  <w:t>Crew Member</w:t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  <w:t xml:space="preserve">  </w:t>
      </w:r>
      <w:r w:rsidR="00694143">
        <w:rPr>
          <w:rFonts w:ascii="Times New Roman" w:hAnsi="Times New Roman" w:cs="Times New Roman"/>
          <w:b/>
        </w:rPr>
        <w:t xml:space="preserve">          </w:t>
      </w:r>
      <w:r w:rsidRPr="001044A5">
        <w:rPr>
          <w:rFonts w:ascii="Times New Roman" w:hAnsi="Times New Roman" w:cs="Times New Roman"/>
          <w:b/>
        </w:rPr>
        <w:t xml:space="preserve">Glastonbury, CT </w:t>
      </w:r>
    </w:p>
    <w:p w14:paraId="102615F3" w14:textId="77777777" w:rsidR="001044A5" w:rsidRPr="001044A5" w:rsidRDefault="001044A5" w:rsidP="00936142">
      <w:pPr>
        <w:spacing w:after="0" w:line="240" w:lineRule="auto"/>
        <w:rPr>
          <w:rFonts w:ascii="Times New Roman" w:hAnsi="Times New Roman" w:cs="Times New Roman"/>
          <w:b/>
        </w:rPr>
      </w:pPr>
    </w:p>
    <w:p w14:paraId="36A2C05F" w14:textId="7F481CB3" w:rsidR="00FE0405" w:rsidRPr="00B9381B" w:rsidRDefault="00B9381B" w:rsidP="00B9381B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uties are </w:t>
      </w:r>
      <w:r w:rsidR="00903B56">
        <w:rPr>
          <w:rFonts w:ascii="Times New Roman" w:hAnsi="Times New Roman" w:cs="Times New Roman"/>
          <w:b/>
        </w:rPr>
        <w:t xml:space="preserve">the </w:t>
      </w:r>
      <w:r>
        <w:rPr>
          <w:rFonts w:ascii="Times New Roman" w:hAnsi="Times New Roman" w:cs="Times New Roman"/>
          <w:b/>
        </w:rPr>
        <w:t xml:space="preserve">same as Wendy’s </w:t>
      </w:r>
      <w:proofErr w:type="gramStart"/>
      <w:r>
        <w:rPr>
          <w:rFonts w:ascii="Times New Roman" w:hAnsi="Times New Roman" w:cs="Times New Roman"/>
          <w:b/>
        </w:rPr>
        <w:t>Fast Food</w:t>
      </w:r>
      <w:proofErr w:type="gramEnd"/>
      <w:r>
        <w:rPr>
          <w:rFonts w:ascii="Times New Roman" w:hAnsi="Times New Roman" w:cs="Times New Roman"/>
          <w:b/>
        </w:rPr>
        <w:t xml:space="preserve"> Chain</w:t>
      </w:r>
    </w:p>
    <w:p w14:paraId="0257EB54" w14:textId="77777777" w:rsidR="00EB5E4C" w:rsidRDefault="001044A5" w:rsidP="001044A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</w:p>
    <w:p w14:paraId="1EB6E18F" w14:textId="01EBA699" w:rsidR="006E120C" w:rsidRPr="001044A5" w:rsidRDefault="001044A5" w:rsidP="00EB5E4C">
      <w:pPr>
        <w:jc w:val="center"/>
        <w:rPr>
          <w:rFonts w:ascii="Times New Roman" w:hAnsi="Times New Roman" w:cs="Times New Roman"/>
        </w:rPr>
      </w:pPr>
      <w:r w:rsidRPr="001044A5">
        <w:rPr>
          <w:rFonts w:ascii="Times New Roman" w:hAnsi="Times New Roman" w:cs="Times New Roman"/>
          <w:b/>
        </w:rPr>
        <w:t>SKILLS</w:t>
      </w:r>
    </w:p>
    <w:p w14:paraId="68F7E9BD" w14:textId="19B76C86" w:rsidR="00D13A07" w:rsidRPr="001044A5" w:rsidRDefault="00936142" w:rsidP="006E120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044A5">
        <w:rPr>
          <w:rFonts w:ascii="Times New Roman" w:hAnsi="Times New Roman" w:cs="Times New Roman"/>
        </w:rPr>
        <w:t xml:space="preserve">A member of the </w:t>
      </w:r>
      <w:r w:rsidR="001044A5" w:rsidRPr="001044A5">
        <w:rPr>
          <w:rFonts w:ascii="Times New Roman" w:hAnsi="Times New Roman" w:cs="Times New Roman"/>
        </w:rPr>
        <w:t>Synergy</w:t>
      </w:r>
      <w:r w:rsidRPr="001044A5">
        <w:rPr>
          <w:rFonts w:ascii="Times New Roman" w:hAnsi="Times New Roman" w:cs="Times New Roman"/>
        </w:rPr>
        <w:t xml:space="preserve"> </w:t>
      </w:r>
      <w:r w:rsidR="006E120C" w:rsidRPr="001044A5">
        <w:rPr>
          <w:rFonts w:ascii="Times New Roman" w:hAnsi="Times New Roman" w:cs="Times New Roman"/>
        </w:rPr>
        <w:t>H</w:t>
      </w:r>
      <w:r w:rsidRPr="001044A5">
        <w:rPr>
          <w:rFonts w:ascii="Times New Roman" w:hAnsi="Times New Roman" w:cs="Times New Roman"/>
        </w:rPr>
        <w:t xml:space="preserve">igh School </w:t>
      </w:r>
      <w:r w:rsidR="001044A5" w:rsidRPr="001044A5">
        <w:rPr>
          <w:rFonts w:ascii="Times New Roman" w:hAnsi="Times New Roman" w:cs="Times New Roman"/>
        </w:rPr>
        <w:t xml:space="preserve">Football </w:t>
      </w:r>
      <w:r w:rsidRPr="001044A5">
        <w:rPr>
          <w:rFonts w:ascii="Times New Roman" w:hAnsi="Times New Roman" w:cs="Times New Roman"/>
        </w:rPr>
        <w:t>Team while attending.</w:t>
      </w:r>
    </w:p>
    <w:p w14:paraId="49FAE9D9" w14:textId="0BFC2E57" w:rsidR="001044A5" w:rsidRDefault="001044A5" w:rsidP="006E120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044A5">
        <w:rPr>
          <w:rFonts w:ascii="Times New Roman" w:hAnsi="Times New Roman" w:cs="Times New Roman"/>
        </w:rPr>
        <w:t>Volunteered to assist teachers with different student activities.</w:t>
      </w:r>
    </w:p>
    <w:p w14:paraId="713C5622" w14:textId="77777777" w:rsidR="00CA609E" w:rsidRDefault="00CA609E" w:rsidP="00CA609E">
      <w:pPr>
        <w:rPr>
          <w:rFonts w:ascii="Times New Roman" w:hAnsi="Times New Roman" w:cs="Times New Roman"/>
        </w:rPr>
      </w:pPr>
    </w:p>
    <w:p w14:paraId="302E6BC0" w14:textId="685F7D99" w:rsidR="00CA609E" w:rsidRDefault="00C33D27" w:rsidP="00C33D27">
      <w:pPr>
        <w:jc w:val="center"/>
        <w:rPr>
          <w:rFonts w:ascii="Times New Roman" w:hAnsi="Times New Roman" w:cs="Times New Roman"/>
          <w:b/>
          <w:bCs/>
        </w:rPr>
      </w:pPr>
      <w:r w:rsidRPr="00C33D27">
        <w:rPr>
          <w:rFonts w:ascii="Times New Roman" w:hAnsi="Times New Roman" w:cs="Times New Roman"/>
          <w:b/>
          <w:bCs/>
        </w:rPr>
        <w:t>REFERENCES</w:t>
      </w:r>
    </w:p>
    <w:p w14:paraId="51CD81A3" w14:textId="7082417B" w:rsidR="00C33D27" w:rsidRDefault="00C33D27" w:rsidP="00C33D2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Paul Mair – Former Supervisor</w:t>
      </w:r>
    </w:p>
    <w:p w14:paraId="4A423A92" w14:textId="77777777" w:rsidR="00C33D27" w:rsidRDefault="00C33D27" w:rsidP="00C33D2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TLD ACE</w:t>
      </w:r>
    </w:p>
    <w:p w14:paraId="1A982A2F" w14:textId="7D2D8FC9" w:rsidR="00C33D27" w:rsidRDefault="00C33D27" w:rsidP="00C33D2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805 Bloomfield Ave</w:t>
      </w:r>
    </w:p>
    <w:p w14:paraId="59C01C84" w14:textId="3452BC4F" w:rsidR="00C33D27" w:rsidRDefault="00C33D27" w:rsidP="00C33D2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Windsor CT 06095</w:t>
      </w:r>
    </w:p>
    <w:p w14:paraId="09969BD8" w14:textId="613E0DAE" w:rsidR="00C33D27" w:rsidRPr="00C33D27" w:rsidRDefault="00C33D27" w:rsidP="00C33D2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860-490-5271</w:t>
      </w:r>
    </w:p>
    <w:p w14:paraId="7FAB6594" w14:textId="77777777" w:rsidR="00C33D27" w:rsidRDefault="00C33D27" w:rsidP="00C33D27">
      <w:pPr>
        <w:jc w:val="center"/>
        <w:rPr>
          <w:rFonts w:ascii="Times New Roman" w:hAnsi="Times New Roman" w:cs="Times New Roman"/>
        </w:rPr>
      </w:pPr>
    </w:p>
    <w:sectPr w:rsidR="00C33D27" w:rsidSect="00337A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07578"/>
    <w:multiLevelType w:val="hybridMultilevel"/>
    <w:tmpl w:val="A392BB4C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" w15:restartNumberingAfterBreak="0">
    <w:nsid w:val="160F0259"/>
    <w:multiLevelType w:val="hybridMultilevel"/>
    <w:tmpl w:val="6E4CD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875E9"/>
    <w:multiLevelType w:val="hybridMultilevel"/>
    <w:tmpl w:val="794A7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B27BBB"/>
    <w:multiLevelType w:val="hybridMultilevel"/>
    <w:tmpl w:val="103AC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418C7"/>
    <w:multiLevelType w:val="hybridMultilevel"/>
    <w:tmpl w:val="97307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05AD5"/>
    <w:multiLevelType w:val="hybridMultilevel"/>
    <w:tmpl w:val="A76A2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E0BC4"/>
    <w:multiLevelType w:val="hybridMultilevel"/>
    <w:tmpl w:val="45DEB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622317"/>
    <w:multiLevelType w:val="hybridMultilevel"/>
    <w:tmpl w:val="E058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D7A40"/>
    <w:multiLevelType w:val="hybridMultilevel"/>
    <w:tmpl w:val="69D0D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A85C37"/>
    <w:multiLevelType w:val="hybridMultilevel"/>
    <w:tmpl w:val="39A27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7711E7"/>
    <w:multiLevelType w:val="hybridMultilevel"/>
    <w:tmpl w:val="FA7ADE36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1" w15:restartNumberingAfterBreak="0">
    <w:nsid w:val="6CDC0AA5"/>
    <w:multiLevelType w:val="hybridMultilevel"/>
    <w:tmpl w:val="ADDC6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C43531"/>
    <w:multiLevelType w:val="hybridMultilevel"/>
    <w:tmpl w:val="B34CFD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46A5DB8"/>
    <w:multiLevelType w:val="hybridMultilevel"/>
    <w:tmpl w:val="6E6248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7FE25CF"/>
    <w:multiLevelType w:val="hybridMultilevel"/>
    <w:tmpl w:val="B0D8D70C"/>
    <w:lvl w:ilvl="0" w:tplc="04090001">
      <w:start w:val="1"/>
      <w:numFmt w:val="bullet"/>
      <w:lvlText w:val=""/>
      <w:lvlJc w:val="left"/>
      <w:pPr>
        <w:ind w:left="75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num w:numId="1" w16cid:durableId="1470633226">
    <w:abstractNumId w:val="8"/>
  </w:num>
  <w:num w:numId="2" w16cid:durableId="1775905034">
    <w:abstractNumId w:val="14"/>
  </w:num>
  <w:num w:numId="3" w16cid:durableId="701441993">
    <w:abstractNumId w:val="7"/>
  </w:num>
  <w:num w:numId="4" w16cid:durableId="1977761444">
    <w:abstractNumId w:val="5"/>
  </w:num>
  <w:num w:numId="5" w16cid:durableId="849298951">
    <w:abstractNumId w:val="11"/>
  </w:num>
  <w:num w:numId="6" w16cid:durableId="1493332249">
    <w:abstractNumId w:val="1"/>
  </w:num>
  <w:num w:numId="7" w16cid:durableId="1326396766">
    <w:abstractNumId w:val="13"/>
  </w:num>
  <w:num w:numId="8" w16cid:durableId="1218400346">
    <w:abstractNumId w:val="12"/>
  </w:num>
  <w:num w:numId="9" w16cid:durableId="388070688">
    <w:abstractNumId w:val="0"/>
  </w:num>
  <w:num w:numId="10" w16cid:durableId="1732655816">
    <w:abstractNumId w:val="6"/>
  </w:num>
  <w:num w:numId="11" w16cid:durableId="1097139342">
    <w:abstractNumId w:val="9"/>
  </w:num>
  <w:num w:numId="12" w16cid:durableId="864906156">
    <w:abstractNumId w:val="4"/>
  </w:num>
  <w:num w:numId="13" w16cid:durableId="631445939">
    <w:abstractNumId w:val="10"/>
  </w:num>
  <w:num w:numId="14" w16cid:durableId="1332488181">
    <w:abstractNumId w:val="2"/>
  </w:num>
  <w:num w:numId="15" w16cid:durableId="9396845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2NDI2NDE2sDQ3NjRQ0lEKTi0uzszPAykwqQUAJ74isSwAAAA="/>
  </w:docVars>
  <w:rsids>
    <w:rsidRoot w:val="00D13A07"/>
    <w:rsid w:val="000154E0"/>
    <w:rsid w:val="00053339"/>
    <w:rsid w:val="000929D8"/>
    <w:rsid w:val="000B0EAF"/>
    <w:rsid w:val="001044A5"/>
    <w:rsid w:val="001370EC"/>
    <w:rsid w:val="00147D7F"/>
    <w:rsid w:val="001D541D"/>
    <w:rsid w:val="001F53EC"/>
    <w:rsid w:val="001F7827"/>
    <w:rsid w:val="00241678"/>
    <w:rsid w:val="002720B2"/>
    <w:rsid w:val="00276C98"/>
    <w:rsid w:val="002C180A"/>
    <w:rsid w:val="002F4CFC"/>
    <w:rsid w:val="002F6A08"/>
    <w:rsid w:val="00337A04"/>
    <w:rsid w:val="00364141"/>
    <w:rsid w:val="003741E3"/>
    <w:rsid w:val="003E52F4"/>
    <w:rsid w:val="003F74E4"/>
    <w:rsid w:val="004A5E85"/>
    <w:rsid w:val="0051577E"/>
    <w:rsid w:val="00535C99"/>
    <w:rsid w:val="00537195"/>
    <w:rsid w:val="00546C07"/>
    <w:rsid w:val="005A5E93"/>
    <w:rsid w:val="005C0BDC"/>
    <w:rsid w:val="005C15C1"/>
    <w:rsid w:val="005D5410"/>
    <w:rsid w:val="00610A4F"/>
    <w:rsid w:val="00626506"/>
    <w:rsid w:val="00671CD7"/>
    <w:rsid w:val="00694143"/>
    <w:rsid w:val="006A1343"/>
    <w:rsid w:val="006A164C"/>
    <w:rsid w:val="006C3E82"/>
    <w:rsid w:val="006E120C"/>
    <w:rsid w:val="006E3657"/>
    <w:rsid w:val="00852C0E"/>
    <w:rsid w:val="00881F2A"/>
    <w:rsid w:val="00897A09"/>
    <w:rsid w:val="008B32AB"/>
    <w:rsid w:val="008F3B25"/>
    <w:rsid w:val="008F7AD5"/>
    <w:rsid w:val="00903B56"/>
    <w:rsid w:val="00935D90"/>
    <w:rsid w:val="00936142"/>
    <w:rsid w:val="00957972"/>
    <w:rsid w:val="0096490D"/>
    <w:rsid w:val="009B1C71"/>
    <w:rsid w:val="009D255B"/>
    <w:rsid w:val="009D6A21"/>
    <w:rsid w:val="00A14C31"/>
    <w:rsid w:val="00A43902"/>
    <w:rsid w:val="00A5089C"/>
    <w:rsid w:val="00AE728B"/>
    <w:rsid w:val="00B148AC"/>
    <w:rsid w:val="00B63C47"/>
    <w:rsid w:val="00B9381B"/>
    <w:rsid w:val="00BA0641"/>
    <w:rsid w:val="00BA067F"/>
    <w:rsid w:val="00BB2803"/>
    <w:rsid w:val="00BD6458"/>
    <w:rsid w:val="00C300A4"/>
    <w:rsid w:val="00C30F4A"/>
    <w:rsid w:val="00C33D27"/>
    <w:rsid w:val="00C43A23"/>
    <w:rsid w:val="00C80558"/>
    <w:rsid w:val="00C84CF7"/>
    <w:rsid w:val="00C97C29"/>
    <w:rsid w:val="00CA609E"/>
    <w:rsid w:val="00CE3FCC"/>
    <w:rsid w:val="00D13A07"/>
    <w:rsid w:val="00D1449C"/>
    <w:rsid w:val="00D267FE"/>
    <w:rsid w:val="00D92F01"/>
    <w:rsid w:val="00E514D1"/>
    <w:rsid w:val="00E85E3B"/>
    <w:rsid w:val="00E96B78"/>
    <w:rsid w:val="00EB5E4C"/>
    <w:rsid w:val="00F819A4"/>
    <w:rsid w:val="00FA519C"/>
    <w:rsid w:val="00FE0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4A2A72"/>
  <w15:docId w15:val="{3FBA0B10-692C-4F02-8802-8DA7D17F8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3E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74E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F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F2A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490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5E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amirtaylor01@icloud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28</Words>
  <Characters>2475</Characters>
  <Application>Microsoft Office Word</Application>
  <DocSecurity>0</DocSecurity>
  <Lines>66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dewater Community College</Company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wn Hibbert-Bentley</cp:lastModifiedBy>
  <cp:revision>2</cp:revision>
  <cp:lastPrinted>2016-11-22T21:51:00Z</cp:lastPrinted>
  <dcterms:created xsi:type="dcterms:W3CDTF">2024-10-23T01:48:00Z</dcterms:created>
  <dcterms:modified xsi:type="dcterms:W3CDTF">2024-10-23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2f7dd059273c79eba53a612fb6da65afeaa9572db5aa04a688d724b7b8744</vt:lpwstr>
  </property>
</Properties>
</file>